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Eclipse Adoptium Java 17.0.5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uzafer Morina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eisenweg 4b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28 Zuchwi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25.01.202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A4104C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1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A4104C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Muzafer Morina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Stromzähler für Box 1-3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1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1276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80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A4104C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4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1.40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6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A4104C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58.6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58.6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1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4.0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A4104C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7F12D7E5" w14:textId="77777777">
              <w:tc>
                <w:tcPr>
                  <w:tcW w:w="4243" w:type="dxa"/>
                </w:tcPr>
                <w:p w:rsidRPr="00D0624E" w:rsidR="003D0867" w:rsidP="00EB44CA" w:rsidRDefault="00D0624E" w14:paraId="53C42C48" w14:textId="719EF258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27E39B20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1C2F3B7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F0C8C33" w14:textId="34B14409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6F6B3666" w14:textId="177DF16C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-54.15</w:t>
                  </w:r>
                  <w:proofErr w:type="spellStart"/>
                  <w:proofErr w:type="spellEnd"/>
                  <w:r w:rsidR="00391753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A93C31" w14:paraId="56E211B3" w14:textId="14C7B09D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w:history="true" r:id="rId10"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info@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e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in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s</w:t>
              </w:r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5833762F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:rsidR="00A93C31" w:rsidP="001869DA" w:rsidRDefault="001869DA" w14:paraId="3DAD15F0" w14:textId="1910E7FD">
            <w:pPr>
              <w:rPr>
                <w:rFonts w:ascii="Arial" w:hAnsi="Arial" w:cs="Arial"/>
                <w:sz w:val="18"/>
                <w:szCs w:val="18"/>
              </w:rPr>
            </w:pPr>
            <w:hyperlink w:history="true" r:id="rId11">
              <w:r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:rsidR="001869DA" w:rsidP="001869DA" w:rsidRDefault="001869DA" w14:paraId="7AADEA99" w14:textId="77777777">
            <w:pPr>
              <w:rPr>
                <w:rFonts w:ascii="Arial" w:hAnsi="Arial" w:cs="Arial"/>
                <w:sz w:val="18"/>
                <w:szCs w:val="18"/>
              </w:rPr>
            </w:pPr>
            <w:bookmarkStart w:name="_GoBack" w:id="9"/>
            <w:bookmarkEnd w:id="9"/>
          </w:p>
          <w:p w:rsidR="001869DA" w:rsidP="001869DA" w:rsidRDefault="001869DA" w14:paraId="357AA1FC" w14:textId="2FF3F93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</w:p>
    <w:sectPr w:rsidRPr="005314F1" w:rsidR="00016B66" w:rsidSect="003F4B60">
      <w:headerReference w:type="default" r:id="rId12"/>
      <w:footerReference w:type="even" r:id="rId13"/>
      <w:footerReference w:type="default" r:id="rId14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FFA3" w14:textId="77777777" w:rsidR="00A4104C" w:rsidRDefault="00A4104C" w:rsidP="002B2A9D">
      <w:r>
        <w:separator/>
      </w:r>
    </w:p>
  </w:endnote>
  <w:endnote w:type="continuationSeparator" w:id="0">
    <w:p w14:paraId="04DA5A99" w14:textId="77777777" w:rsidR="00A4104C" w:rsidRDefault="00A4104C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46D70" w14:textId="77777777" w:rsidR="00A4104C" w:rsidRDefault="00A4104C" w:rsidP="002B2A9D">
      <w:r>
        <w:separator/>
      </w:r>
    </w:p>
  </w:footnote>
  <w:footnote w:type="continuationSeparator" w:id="0">
    <w:p w14:paraId="48F58856" w14:textId="77777777" w:rsidR="00A4104C" w:rsidRDefault="00A4104C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1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numbering.xml" Type="http://schemas.openxmlformats.org/officeDocument/2006/relationships/numbering" Id="rId2"/>
    <Relationship Target="people.xml" Type="http://schemas.microsoft.com/office/2011/relationships/peop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Mode="External" Target="mailto:info@einstellbox.ch" Type="http://schemas.openxmlformats.org/officeDocument/2006/relationships/hyperlink" Id="rId11"/>
    <Relationship Target="webSettings.xml" Type="http://schemas.openxmlformats.org/officeDocument/2006/relationships/webSettings" Id="rId5"/>
    <Relationship Target="fontTable.xml" Type="http://schemas.openxmlformats.org/officeDocument/2006/relationships/fontTable" Id="rId15"/>
    <Relationship TargetMode="External" Target="mailto:info@einstellbox.ch" Type="http://schemas.openxmlformats.org/officeDocument/2006/relationships/hyperlink" Id="rId10"/>
    <Relationship Target="commentsExtensible.xml" Type="http://schemas.microsoft.com/office/2018/08/relationships/commentsExtensible" Id="rId19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oter2.xml" Type="http://schemas.openxmlformats.org/officeDocument/2006/relationships/footer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7076A008-3CB6-4144-B5D4-0D469D08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4</cp:revision>
  <cp:lastPrinted>2018-09-11T11:09:00Z</cp:lastPrinted>
  <dcterms:created xsi:type="dcterms:W3CDTF">2022-02-23T19:56:00Z</dcterms:created>
  <dcterms:modified xsi:type="dcterms:W3CDTF">2025-01-18T17:18:00Z</dcterms:modified>
</cp:coreProperties>
</file>